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1BF0B" w14:textId="7BD073B3" w:rsidR="002925C8" w:rsidRPr="002B76C9" w:rsidRDefault="00925116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黑体" w:eastAsia="黑体" w:hAnsi="黑体" w:cs="Times Roman"/>
          <w:kern w:val="0"/>
          <w:sz w:val="40"/>
          <w:szCs w:val="44"/>
        </w:rPr>
      </w:pPr>
      <w:r w:rsidRPr="002B76C9">
        <w:rPr>
          <w:rFonts w:ascii="黑体" w:eastAsia="黑体" w:hAnsi="黑体" w:cs="Times Roman"/>
          <w:kern w:val="0"/>
          <w:sz w:val="40"/>
          <w:szCs w:val="44"/>
        </w:rPr>
        <w:t>202</w:t>
      </w:r>
      <w:r w:rsidR="000709CB">
        <w:rPr>
          <w:rFonts w:ascii="黑体" w:eastAsia="黑体" w:hAnsi="黑体" w:cs="Times Roman"/>
          <w:kern w:val="0"/>
          <w:sz w:val="40"/>
          <w:szCs w:val="44"/>
        </w:rPr>
        <w:t>6</w:t>
      </w:r>
      <w:r w:rsidRPr="002B76C9">
        <w:rPr>
          <w:rFonts w:ascii="黑体" w:eastAsia="黑体" w:hAnsi="黑体" w:cs="Times Roman"/>
          <w:kern w:val="0"/>
          <w:sz w:val="40"/>
          <w:szCs w:val="44"/>
        </w:rPr>
        <w:t>年</w:t>
      </w:r>
      <w:r w:rsidRPr="002B76C9">
        <w:rPr>
          <w:rFonts w:ascii="黑体" w:eastAsia="黑体" w:hAnsi="黑体" w:cs="Times Roman" w:hint="eastAsia"/>
          <w:kern w:val="0"/>
          <w:sz w:val="40"/>
          <w:szCs w:val="44"/>
        </w:rPr>
        <w:t>博士研究生招生硕博连读考生</w:t>
      </w:r>
    </w:p>
    <w:p w14:paraId="355AD640" w14:textId="77777777" w:rsidR="001C368B" w:rsidRPr="002B76C9" w:rsidRDefault="00925116" w:rsidP="001C368B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黑体" w:eastAsia="黑体" w:hAnsi="黑体" w:cs="Times Roman"/>
          <w:bCs/>
          <w:kern w:val="0"/>
          <w:sz w:val="40"/>
          <w:szCs w:val="52"/>
        </w:rPr>
      </w:pPr>
      <w:r w:rsidRPr="002B76C9">
        <w:rPr>
          <w:rFonts w:ascii="黑体" w:eastAsia="黑体" w:hAnsi="黑体" w:cs="Times Roman"/>
          <w:bCs/>
          <w:kern w:val="0"/>
          <w:sz w:val="40"/>
          <w:szCs w:val="52"/>
        </w:rPr>
        <w:t>诚信承诺书</w:t>
      </w:r>
    </w:p>
    <w:p w14:paraId="78DA1323" w14:textId="77777777" w:rsidR="001C368B" w:rsidRPr="002B76C9" w:rsidRDefault="001C368B" w:rsidP="00D6069B">
      <w:pPr>
        <w:widowControl/>
        <w:autoSpaceDE w:val="0"/>
        <w:autoSpaceDN w:val="0"/>
        <w:adjustRightInd w:val="0"/>
        <w:snapToGrid w:val="0"/>
        <w:spacing w:afterLines="50" w:after="120"/>
        <w:ind w:firstLineChars="200" w:firstLine="480"/>
        <w:rPr>
          <w:rFonts w:asciiTheme="minorEastAsia" w:hAnsiTheme="minorEastAsia" w:cs="Times Roman"/>
          <w:kern w:val="0"/>
          <w:szCs w:val="28"/>
        </w:rPr>
      </w:pPr>
    </w:p>
    <w:p w14:paraId="750F84A4" w14:textId="7FEF8129" w:rsidR="00D6069B" w:rsidRDefault="00C85DD3" w:rsidP="00914F67">
      <w:pPr>
        <w:widowControl/>
        <w:autoSpaceDE w:val="0"/>
        <w:autoSpaceDN w:val="0"/>
        <w:adjustRightInd w:val="0"/>
        <w:snapToGrid w:val="0"/>
        <w:spacing w:afterLines="50" w:after="120" w:line="360" w:lineRule="auto"/>
        <w:ind w:firstLineChars="200" w:firstLine="560"/>
        <w:rPr>
          <w:rFonts w:asciiTheme="minorEastAsia" w:hAnsiTheme="minorEastAsia" w:cs="Times Roman"/>
          <w:kern w:val="0"/>
          <w:sz w:val="28"/>
          <w:szCs w:val="32"/>
        </w:rPr>
      </w:pP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本人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</w:t>
      </w:r>
      <w:r w:rsidR="0076510F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，系兰州大学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     </w:t>
      </w:r>
      <w:r w:rsidR="00B9799E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 </w:t>
      </w:r>
      <w:r w:rsidR="007C40A1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学院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="00B07E87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="00B9799E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="00B07E87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="00B9799E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级</w:t>
      </w:r>
      <w:r w:rsidR="00914F67" w:rsidRPr="00914F67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="00914F67" w:rsidRPr="00914F67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</w:t>
      </w:r>
      <w:r w:rsidR="00914F67" w:rsidRPr="000147E4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</w:t>
      </w:r>
      <w:r w:rsidR="000147E4" w:rsidRPr="000147E4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</w:p>
    <w:p w14:paraId="611D2744" w14:textId="57A91BD0" w:rsidR="002925C8" w:rsidRPr="002B76C9" w:rsidRDefault="00B07E87" w:rsidP="00D6069B">
      <w:pPr>
        <w:widowControl/>
        <w:autoSpaceDE w:val="0"/>
        <w:autoSpaceDN w:val="0"/>
        <w:adjustRightInd w:val="0"/>
        <w:snapToGrid w:val="0"/>
        <w:spacing w:afterLines="50" w:after="120" w:line="360" w:lineRule="auto"/>
        <w:rPr>
          <w:rFonts w:asciiTheme="minorEastAsia" w:hAnsiTheme="minorEastAsia" w:cs="Times Roman"/>
          <w:kern w:val="0"/>
          <w:sz w:val="28"/>
          <w:szCs w:val="32"/>
          <w:u w:val="single"/>
        </w:rPr>
      </w:pPr>
      <w:r w:rsidRPr="00D6069B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="00D6069B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   </w:t>
      </w:r>
      <w:r w:rsidRPr="00D6069B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      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专业</w:t>
      </w:r>
      <w:r w:rsidR="00C85DD3" w:rsidRPr="002B76C9">
        <w:rPr>
          <w:rFonts w:asciiTheme="minorEastAsia" w:hAnsiTheme="minorEastAsia" w:cs="Times Roman" w:hint="eastAsia"/>
          <w:kern w:val="0"/>
          <w:sz w:val="28"/>
          <w:szCs w:val="32"/>
        </w:rPr>
        <w:t>在读</w:t>
      </w:r>
      <w:r w:rsidR="00C85DD3"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>（学术学位/专业学位）</w:t>
      </w:r>
      <w:r w:rsidR="00C85DD3" w:rsidRPr="002B76C9">
        <w:rPr>
          <w:rFonts w:asciiTheme="minorEastAsia" w:hAnsiTheme="minorEastAsia" w:cs="Times Roman" w:hint="eastAsia"/>
          <w:kern w:val="0"/>
          <w:sz w:val="28"/>
          <w:szCs w:val="32"/>
        </w:rPr>
        <w:t>硕士研究生，学号：</w:t>
      </w:r>
      <w:r w:rsidR="00C85DD3"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="00C85DD3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</w:t>
      </w:r>
      <w:r w:rsidR="00057048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="00C85DD3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</w:t>
      </w:r>
      <w:r w:rsidR="007C40A1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="00C85DD3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="007C40A1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="00C85DD3" w:rsidRPr="002B76C9">
        <w:rPr>
          <w:rFonts w:asciiTheme="minorEastAsia" w:hAnsiTheme="minorEastAsia" w:cs="Times Roman" w:hint="eastAsia"/>
          <w:kern w:val="0"/>
          <w:sz w:val="28"/>
          <w:szCs w:val="32"/>
        </w:rPr>
        <w:t>，身份证号：</w:t>
      </w:r>
      <w:r w:rsidR="00C85DD3"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="00C85DD3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            </w:t>
      </w:r>
      <w:r w:rsidR="00C85DD3" w:rsidRPr="002B76C9">
        <w:rPr>
          <w:rFonts w:asciiTheme="minorEastAsia" w:hAnsiTheme="minorEastAsia" w:cs="Times Roman" w:hint="eastAsia"/>
          <w:kern w:val="0"/>
          <w:sz w:val="28"/>
          <w:szCs w:val="32"/>
        </w:rPr>
        <w:t>。</w:t>
      </w:r>
    </w:p>
    <w:p w14:paraId="367837CA" w14:textId="6CD769CF" w:rsidR="00C85DD3" w:rsidRPr="002B76C9" w:rsidRDefault="00C85DD3" w:rsidP="00D6069B">
      <w:pPr>
        <w:widowControl/>
        <w:autoSpaceDE w:val="0"/>
        <w:autoSpaceDN w:val="0"/>
        <w:adjustRightInd w:val="0"/>
        <w:snapToGrid w:val="0"/>
        <w:spacing w:afterLines="50" w:after="120" w:line="360" w:lineRule="auto"/>
        <w:ind w:firstLineChars="200" w:firstLine="560"/>
        <w:rPr>
          <w:rFonts w:asciiTheme="minorEastAsia" w:hAnsiTheme="minorEastAsia" w:cs="Times Roman"/>
          <w:kern w:val="0"/>
          <w:sz w:val="28"/>
          <w:szCs w:val="32"/>
        </w:rPr>
      </w:pP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本人已充分了解兰州大学物理科学与技术学院2</w:t>
      </w:r>
      <w:r w:rsidRPr="002B76C9">
        <w:rPr>
          <w:rFonts w:asciiTheme="minorEastAsia" w:hAnsiTheme="minorEastAsia" w:cs="Times Roman"/>
          <w:kern w:val="0"/>
          <w:sz w:val="28"/>
          <w:szCs w:val="32"/>
        </w:rPr>
        <w:t>02</w:t>
      </w:r>
      <w:r w:rsidR="000709CB">
        <w:rPr>
          <w:rFonts w:asciiTheme="minorEastAsia" w:hAnsiTheme="minorEastAsia" w:cs="Times Roman"/>
          <w:kern w:val="0"/>
          <w:sz w:val="28"/>
          <w:szCs w:val="32"/>
        </w:rPr>
        <w:t>6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年博士研究生招生政策和规定，并郑重承诺一旦获得硕博连读</w:t>
      </w:r>
      <w:r w:rsidR="00844112" w:rsidRPr="002B76C9">
        <w:rPr>
          <w:rFonts w:asciiTheme="minorEastAsia" w:hAnsiTheme="minorEastAsia" w:cs="Times Roman" w:hint="eastAsia"/>
          <w:kern w:val="0"/>
          <w:sz w:val="28"/>
          <w:szCs w:val="32"/>
        </w:rPr>
        <w:t>博士生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拟录取资格，则不放弃资格、不转报他校。如有违反，本人愿接受下列处理结果：</w:t>
      </w:r>
    </w:p>
    <w:p w14:paraId="3D01234A" w14:textId="77777777" w:rsidR="00C85DD3" w:rsidRPr="002B76C9" w:rsidRDefault="00C85DD3" w:rsidP="00D6069B">
      <w:pPr>
        <w:widowControl/>
        <w:autoSpaceDE w:val="0"/>
        <w:autoSpaceDN w:val="0"/>
        <w:adjustRightInd w:val="0"/>
        <w:snapToGrid w:val="0"/>
        <w:spacing w:afterLines="50" w:after="120" w:line="360" w:lineRule="auto"/>
        <w:ind w:firstLineChars="200" w:firstLine="560"/>
        <w:rPr>
          <w:rFonts w:asciiTheme="minorEastAsia" w:hAnsiTheme="minorEastAsia" w:cs="Times Roman"/>
          <w:kern w:val="0"/>
          <w:sz w:val="28"/>
          <w:szCs w:val="32"/>
        </w:rPr>
      </w:pPr>
      <w:r w:rsidRPr="002B76C9">
        <w:rPr>
          <w:rFonts w:asciiTheme="minorEastAsia" w:hAnsiTheme="minorEastAsia" w:cs="Times Roman"/>
          <w:kern w:val="0"/>
          <w:sz w:val="28"/>
          <w:szCs w:val="32"/>
        </w:rPr>
        <w:t>1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、撤销硕士研究生学籍</w:t>
      </w:r>
      <w:r w:rsidR="002E7FAA" w:rsidRPr="002B76C9">
        <w:rPr>
          <w:rFonts w:asciiTheme="minorEastAsia" w:hAnsiTheme="minorEastAsia" w:cs="Times Roman" w:hint="eastAsia"/>
          <w:kern w:val="0"/>
          <w:sz w:val="28"/>
          <w:szCs w:val="32"/>
        </w:rPr>
        <w:t>；</w:t>
      </w:r>
    </w:p>
    <w:p w14:paraId="6FB39EBA" w14:textId="77777777" w:rsidR="00C85DD3" w:rsidRPr="002B76C9" w:rsidRDefault="00C85DD3" w:rsidP="00D6069B">
      <w:pPr>
        <w:widowControl/>
        <w:autoSpaceDE w:val="0"/>
        <w:autoSpaceDN w:val="0"/>
        <w:adjustRightInd w:val="0"/>
        <w:snapToGrid w:val="0"/>
        <w:spacing w:afterLines="50" w:after="120" w:line="360" w:lineRule="auto"/>
        <w:ind w:firstLineChars="200" w:firstLine="560"/>
        <w:rPr>
          <w:rFonts w:asciiTheme="minorEastAsia" w:hAnsiTheme="minorEastAsia" w:cs="Times Roman"/>
          <w:kern w:val="0"/>
          <w:sz w:val="28"/>
          <w:szCs w:val="32"/>
        </w:rPr>
      </w:pP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2、给予纪律处分并记入个人档案。</w:t>
      </w:r>
    </w:p>
    <w:p w14:paraId="58DD4566" w14:textId="77777777" w:rsidR="00C85DD3" w:rsidRPr="002B76C9" w:rsidRDefault="00C85DD3" w:rsidP="001D002D">
      <w:pPr>
        <w:widowControl/>
        <w:autoSpaceDE w:val="0"/>
        <w:autoSpaceDN w:val="0"/>
        <w:adjustRightInd w:val="0"/>
        <w:snapToGrid w:val="0"/>
        <w:spacing w:afterLines="50" w:after="120" w:line="360" w:lineRule="auto"/>
        <w:jc w:val="left"/>
        <w:rPr>
          <w:rFonts w:asciiTheme="minorEastAsia" w:hAnsiTheme="minorEastAsia" w:cs="Times Roman"/>
          <w:kern w:val="0"/>
          <w:sz w:val="28"/>
          <w:szCs w:val="32"/>
          <w:u w:val="single"/>
        </w:rPr>
      </w:pPr>
    </w:p>
    <w:p w14:paraId="3BBC2F66" w14:textId="77777777" w:rsidR="00C85DD3" w:rsidRPr="002B76C9" w:rsidRDefault="00387DDE" w:rsidP="001D002D">
      <w:pPr>
        <w:widowControl/>
        <w:autoSpaceDE w:val="0"/>
        <w:autoSpaceDN w:val="0"/>
        <w:adjustRightInd w:val="0"/>
        <w:snapToGrid w:val="0"/>
        <w:spacing w:afterLines="50" w:after="120" w:line="360" w:lineRule="auto"/>
        <w:jc w:val="center"/>
        <w:rPr>
          <w:rFonts w:asciiTheme="minorEastAsia" w:hAnsiTheme="minorEastAsia" w:cs="Times Roman"/>
          <w:kern w:val="0"/>
          <w:sz w:val="32"/>
          <w:szCs w:val="36"/>
        </w:rPr>
      </w:pP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</w:rPr>
        <w:t xml:space="preserve">               </w:t>
      </w:r>
      <w:r w:rsidR="00F1775E" w:rsidRPr="002B76C9">
        <w:rPr>
          <w:rFonts w:asciiTheme="minorEastAsia" w:hAnsiTheme="minorEastAsia" w:cs="Times Roman"/>
          <w:kern w:val="0"/>
          <w:sz w:val="28"/>
          <w:szCs w:val="32"/>
        </w:rPr>
        <w:t xml:space="preserve">    </w:t>
      </w:r>
      <w:r w:rsidRPr="002B76C9">
        <w:rPr>
          <w:rFonts w:asciiTheme="minorEastAsia" w:hAnsiTheme="minorEastAsia" w:cs="Times Roman"/>
          <w:kern w:val="0"/>
          <w:sz w:val="28"/>
          <w:szCs w:val="32"/>
        </w:rPr>
        <w:t xml:space="preserve"> </w:t>
      </w:r>
      <w:r w:rsidR="00C85DD3" w:rsidRPr="002B76C9">
        <w:rPr>
          <w:rFonts w:asciiTheme="minorEastAsia" w:hAnsiTheme="minorEastAsia" w:cs="Times Roman" w:hint="eastAsia"/>
          <w:kern w:val="0"/>
          <w:sz w:val="28"/>
          <w:szCs w:val="32"/>
        </w:rPr>
        <w:t>承 诺 人：</w:t>
      </w:r>
    </w:p>
    <w:p w14:paraId="3D7331A0" w14:textId="77777777" w:rsidR="00FB2608" w:rsidRPr="002B76C9" w:rsidRDefault="00387DDE" w:rsidP="001D002D">
      <w:pPr>
        <w:widowControl/>
        <w:autoSpaceDE w:val="0"/>
        <w:autoSpaceDN w:val="0"/>
        <w:adjustRightInd w:val="0"/>
        <w:snapToGrid w:val="0"/>
        <w:spacing w:afterLines="50" w:after="120" w:line="360" w:lineRule="auto"/>
        <w:jc w:val="center"/>
        <w:rPr>
          <w:rFonts w:asciiTheme="minorEastAsia" w:hAnsiTheme="minorEastAsia" w:cs="Times Roman"/>
          <w:kern w:val="0"/>
          <w:sz w:val="28"/>
          <w:szCs w:val="32"/>
        </w:rPr>
      </w:pPr>
      <w:r w:rsidRPr="002B76C9">
        <w:rPr>
          <w:rFonts w:asciiTheme="minorEastAsia" w:hAnsiTheme="minorEastAsia" w:cs="Times Roman" w:hint="eastAsia"/>
          <w:kern w:val="0"/>
          <w:sz w:val="32"/>
          <w:szCs w:val="36"/>
        </w:rPr>
        <w:t xml:space="preserve"> </w:t>
      </w:r>
      <w:r w:rsidRPr="002B76C9">
        <w:rPr>
          <w:rFonts w:asciiTheme="minorEastAsia" w:hAnsiTheme="minorEastAsia" w:cs="Times Roman"/>
          <w:kern w:val="0"/>
          <w:sz w:val="32"/>
          <w:szCs w:val="36"/>
        </w:rPr>
        <w:t xml:space="preserve">             </w:t>
      </w:r>
      <w:r w:rsidR="00F1775E" w:rsidRPr="002B76C9">
        <w:rPr>
          <w:rFonts w:asciiTheme="minorEastAsia" w:hAnsiTheme="minorEastAsia" w:cs="Times Roman"/>
          <w:kern w:val="0"/>
          <w:sz w:val="32"/>
          <w:szCs w:val="36"/>
        </w:rPr>
        <w:t xml:space="preserve">   </w:t>
      </w:r>
      <w:r w:rsidRPr="002B76C9">
        <w:rPr>
          <w:rFonts w:asciiTheme="minorEastAsia" w:hAnsiTheme="minorEastAsia" w:cs="Times Roman"/>
          <w:kern w:val="0"/>
          <w:sz w:val="32"/>
          <w:szCs w:val="36"/>
        </w:rPr>
        <w:t xml:space="preserve"> </w:t>
      </w:r>
      <w:r w:rsidR="00C85DD3" w:rsidRPr="002B76C9">
        <w:rPr>
          <w:rFonts w:asciiTheme="minorEastAsia" w:hAnsiTheme="minorEastAsia" w:cs="Times Roman" w:hint="eastAsia"/>
          <w:kern w:val="0"/>
          <w:sz w:val="28"/>
          <w:szCs w:val="32"/>
        </w:rPr>
        <w:t>承诺时间：</w:t>
      </w:r>
    </w:p>
    <w:p w14:paraId="07438B3D" w14:textId="77777777" w:rsidR="00FB2608" w:rsidRPr="002B76C9" w:rsidRDefault="00FB2608" w:rsidP="001D002D">
      <w:pPr>
        <w:widowControl/>
        <w:adjustRightInd w:val="0"/>
        <w:snapToGrid w:val="0"/>
        <w:spacing w:afterLines="50" w:after="120" w:line="360" w:lineRule="auto"/>
        <w:jc w:val="left"/>
        <w:rPr>
          <w:rFonts w:asciiTheme="minorEastAsia" w:hAnsiTheme="minorEastAsia" w:cs="Times Roman"/>
          <w:kern w:val="0"/>
          <w:sz w:val="28"/>
          <w:szCs w:val="32"/>
        </w:rPr>
      </w:pPr>
      <w:r w:rsidRPr="002B76C9">
        <w:rPr>
          <w:rFonts w:asciiTheme="minorEastAsia" w:hAnsiTheme="minorEastAsia" w:cs="Times Roman"/>
          <w:kern w:val="0"/>
          <w:sz w:val="28"/>
          <w:szCs w:val="32"/>
        </w:rPr>
        <w:br w:type="page"/>
      </w:r>
    </w:p>
    <w:p w14:paraId="45415AE8" w14:textId="46FB4303" w:rsidR="00FB2608" w:rsidRPr="002B76C9" w:rsidRDefault="00FB2608" w:rsidP="00FB2608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黑体" w:eastAsia="黑体" w:hAnsi="黑体" w:cs="Times Roman"/>
          <w:kern w:val="0"/>
          <w:sz w:val="40"/>
          <w:szCs w:val="44"/>
        </w:rPr>
      </w:pPr>
      <w:r w:rsidRPr="002B76C9">
        <w:rPr>
          <w:rFonts w:ascii="黑体" w:eastAsia="黑体" w:hAnsi="黑体" w:cs="Times Roman"/>
          <w:kern w:val="0"/>
          <w:sz w:val="40"/>
          <w:szCs w:val="44"/>
        </w:rPr>
        <w:lastRenderedPageBreak/>
        <w:t>202</w:t>
      </w:r>
      <w:r w:rsidR="000709CB">
        <w:rPr>
          <w:rFonts w:ascii="黑体" w:eastAsia="黑体" w:hAnsi="黑体" w:cs="Times Roman"/>
          <w:kern w:val="0"/>
          <w:sz w:val="40"/>
          <w:szCs w:val="44"/>
        </w:rPr>
        <w:t>6</w:t>
      </w:r>
      <w:r w:rsidRPr="002B76C9">
        <w:rPr>
          <w:rFonts w:ascii="黑体" w:eastAsia="黑体" w:hAnsi="黑体" w:cs="Times Roman"/>
          <w:kern w:val="0"/>
          <w:sz w:val="40"/>
          <w:szCs w:val="44"/>
        </w:rPr>
        <w:t>年</w:t>
      </w:r>
      <w:r w:rsidRPr="002B76C9">
        <w:rPr>
          <w:rFonts w:ascii="黑体" w:eastAsia="黑体" w:hAnsi="黑体" w:cs="Times Roman" w:hint="eastAsia"/>
          <w:kern w:val="0"/>
          <w:sz w:val="40"/>
          <w:szCs w:val="44"/>
        </w:rPr>
        <w:t>博士研究生招生普通招考考生</w:t>
      </w:r>
    </w:p>
    <w:p w14:paraId="77495583" w14:textId="77777777" w:rsidR="00FB2608" w:rsidRPr="002B76C9" w:rsidRDefault="00FB2608" w:rsidP="00FB2608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黑体" w:eastAsia="黑体" w:hAnsi="黑体" w:cs="Times Roman"/>
          <w:bCs/>
          <w:kern w:val="0"/>
          <w:sz w:val="40"/>
          <w:szCs w:val="52"/>
        </w:rPr>
      </w:pPr>
      <w:r w:rsidRPr="002B76C9">
        <w:rPr>
          <w:rFonts w:ascii="黑体" w:eastAsia="黑体" w:hAnsi="黑体" w:cs="Times Roman"/>
          <w:bCs/>
          <w:kern w:val="0"/>
          <w:sz w:val="40"/>
          <w:szCs w:val="52"/>
        </w:rPr>
        <w:t>诚信承诺书</w:t>
      </w:r>
    </w:p>
    <w:p w14:paraId="53627D9F" w14:textId="77777777" w:rsidR="00FB2608" w:rsidRPr="002B76C9" w:rsidRDefault="00FB2608" w:rsidP="001329CE">
      <w:pPr>
        <w:widowControl/>
        <w:autoSpaceDE w:val="0"/>
        <w:autoSpaceDN w:val="0"/>
        <w:adjustRightInd w:val="0"/>
        <w:snapToGrid w:val="0"/>
        <w:ind w:firstLineChars="200" w:firstLine="440"/>
        <w:rPr>
          <w:rFonts w:asciiTheme="minorEastAsia" w:hAnsiTheme="minorEastAsia" w:cs="Times Roman"/>
          <w:kern w:val="0"/>
          <w:sz w:val="22"/>
        </w:rPr>
      </w:pPr>
    </w:p>
    <w:p w14:paraId="047A207F" w14:textId="77777777" w:rsidR="00FB2608" w:rsidRPr="002B76C9" w:rsidRDefault="00FB2608" w:rsidP="001329CE">
      <w:pPr>
        <w:widowControl/>
        <w:autoSpaceDE w:val="0"/>
        <w:autoSpaceDN w:val="0"/>
        <w:adjustRightInd w:val="0"/>
        <w:snapToGrid w:val="0"/>
        <w:spacing w:line="360" w:lineRule="auto"/>
        <w:ind w:firstLineChars="200" w:firstLine="560"/>
        <w:rPr>
          <w:rFonts w:asciiTheme="minorEastAsia" w:hAnsiTheme="minorEastAsia" w:cs="Times Roman"/>
          <w:kern w:val="0"/>
          <w:sz w:val="28"/>
          <w:szCs w:val="32"/>
          <w:u w:val="single"/>
        </w:rPr>
      </w:pP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本人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</w:t>
      </w:r>
      <w:r w:rsidR="00B67235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="00B67235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，系</w:t>
      </w:r>
      <w:r w:rsidR="00CF7171"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="00CF7171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 </w:t>
      </w:r>
      <w:r w:rsidR="00E61625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           </w:t>
      </w:r>
      <w:r w:rsidR="00A1197A" w:rsidRPr="002B76C9">
        <w:rPr>
          <w:rFonts w:asciiTheme="minorEastAsia" w:hAnsiTheme="minorEastAsia" w:cs="Times Roman" w:hint="eastAsia"/>
          <w:kern w:val="0"/>
          <w:sz w:val="28"/>
          <w:szCs w:val="32"/>
        </w:rPr>
        <w:t>（</w:t>
      </w:r>
      <w:r w:rsidR="00487939" w:rsidRPr="002B76C9">
        <w:rPr>
          <w:rFonts w:asciiTheme="minorEastAsia" w:hAnsiTheme="minorEastAsia" w:cs="Times Roman" w:hint="eastAsia"/>
          <w:kern w:val="0"/>
          <w:sz w:val="28"/>
          <w:szCs w:val="32"/>
        </w:rPr>
        <w:t>硕士</w:t>
      </w:r>
      <w:r w:rsidR="00E61625" w:rsidRPr="002B76C9">
        <w:rPr>
          <w:rFonts w:asciiTheme="minorEastAsia" w:hAnsiTheme="minorEastAsia" w:cs="Times Roman" w:hint="eastAsia"/>
          <w:kern w:val="0"/>
          <w:sz w:val="28"/>
          <w:szCs w:val="32"/>
        </w:rPr>
        <w:t>期间</w:t>
      </w:r>
      <w:r w:rsidR="00487939" w:rsidRPr="002B76C9">
        <w:rPr>
          <w:rFonts w:asciiTheme="minorEastAsia" w:hAnsiTheme="minorEastAsia" w:cs="Times Roman" w:hint="eastAsia"/>
          <w:kern w:val="0"/>
          <w:sz w:val="28"/>
          <w:szCs w:val="32"/>
        </w:rPr>
        <w:t>所在单位名称</w:t>
      </w:r>
      <w:r w:rsidR="00A1197A" w:rsidRPr="002B76C9">
        <w:rPr>
          <w:rFonts w:asciiTheme="minorEastAsia" w:hAnsiTheme="minorEastAsia" w:cs="Times Roman" w:hint="eastAsia"/>
          <w:kern w:val="0"/>
          <w:sz w:val="28"/>
          <w:szCs w:val="32"/>
        </w:rPr>
        <w:t>）</w:t>
      </w:r>
      <w:r w:rsidR="00327C3B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</w:t>
      </w:r>
      <w:r w:rsidR="00E61625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</w:t>
      </w:r>
      <w:r w:rsidR="00ED0411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="007B0737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级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</w:t>
      </w:r>
      <w:r w:rsidR="007C2D17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</w:t>
      </w:r>
      <w:r w:rsidR="0092396A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     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专业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>（学术学位/专业学位）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硕士研究生，学号：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 </w:t>
      </w:r>
      <w:r w:rsidR="00891CA1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="0092396A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="00891CA1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="0092396A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="0028672D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，身份证号：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           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。</w:t>
      </w:r>
    </w:p>
    <w:p w14:paraId="5C3D528B" w14:textId="22844231" w:rsidR="00FB2608" w:rsidRPr="002B76C9" w:rsidRDefault="00FB2608" w:rsidP="001329CE">
      <w:pPr>
        <w:widowControl/>
        <w:autoSpaceDE w:val="0"/>
        <w:autoSpaceDN w:val="0"/>
        <w:adjustRightInd w:val="0"/>
        <w:snapToGrid w:val="0"/>
        <w:spacing w:line="360" w:lineRule="auto"/>
        <w:ind w:firstLineChars="200" w:firstLine="560"/>
        <w:rPr>
          <w:rFonts w:asciiTheme="minorEastAsia" w:hAnsiTheme="minorEastAsia" w:cs="Times Roman"/>
          <w:kern w:val="0"/>
          <w:sz w:val="28"/>
          <w:szCs w:val="32"/>
        </w:rPr>
      </w:pP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本人已充分了解兰州大学物理科学与技术学院2</w:t>
      </w:r>
      <w:r w:rsidRPr="002B76C9">
        <w:rPr>
          <w:rFonts w:asciiTheme="minorEastAsia" w:hAnsiTheme="minorEastAsia" w:cs="Times Roman"/>
          <w:kern w:val="0"/>
          <w:sz w:val="28"/>
          <w:szCs w:val="32"/>
        </w:rPr>
        <w:t>02</w:t>
      </w:r>
      <w:r w:rsidR="000709CB">
        <w:rPr>
          <w:rFonts w:asciiTheme="minorEastAsia" w:hAnsiTheme="minorEastAsia" w:cs="Times Roman"/>
          <w:kern w:val="0"/>
          <w:sz w:val="28"/>
          <w:szCs w:val="32"/>
        </w:rPr>
        <w:t>6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年博士研究生招生政策和规定，并郑重</w:t>
      </w:r>
      <w:r w:rsidR="00056116" w:rsidRPr="002B76C9">
        <w:rPr>
          <w:rFonts w:asciiTheme="minorEastAsia" w:hAnsiTheme="minorEastAsia" w:cs="Times Roman" w:hint="eastAsia"/>
          <w:kern w:val="0"/>
          <w:sz w:val="28"/>
          <w:szCs w:val="32"/>
        </w:rPr>
        <w:t>承诺一旦获得普通招考博士研究生拟录取资格，则不放弃资格、不再接受其他单位拟录取。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如有违反，本人愿接受下列处理结果：</w:t>
      </w:r>
    </w:p>
    <w:p w14:paraId="3794975B" w14:textId="77777777" w:rsidR="00FB2608" w:rsidRPr="002B76C9" w:rsidRDefault="00FB2608" w:rsidP="001329CE">
      <w:pPr>
        <w:widowControl/>
        <w:autoSpaceDE w:val="0"/>
        <w:autoSpaceDN w:val="0"/>
        <w:adjustRightInd w:val="0"/>
        <w:snapToGrid w:val="0"/>
        <w:spacing w:line="360" w:lineRule="auto"/>
        <w:ind w:firstLineChars="200" w:firstLine="560"/>
        <w:rPr>
          <w:rFonts w:asciiTheme="minorEastAsia" w:hAnsiTheme="minorEastAsia" w:cs="Times Roman"/>
          <w:kern w:val="0"/>
          <w:sz w:val="28"/>
          <w:szCs w:val="32"/>
        </w:rPr>
      </w:pPr>
      <w:r w:rsidRPr="002B76C9">
        <w:rPr>
          <w:rFonts w:asciiTheme="minorEastAsia" w:hAnsiTheme="minorEastAsia" w:cs="Times Roman"/>
          <w:kern w:val="0"/>
          <w:sz w:val="28"/>
          <w:szCs w:val="32"/>
        </w:rPr>
        <w:t>1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、</w:t>
      </w:r>
      <w:r w:rsidR="00591F83" w:rsidRPr="002B76C9">
        <w:rPr>
          <w:rFonts w:asciiTheme="minorEastAsia" w:hAnsiTheme="minorEastAsia" w:cs="Times Roman" w:hint="eastAsia"/>
          <w:kern w:val="0"/>
          <w:sz w:val="28"/>
          <w:szCs w:val="32"/>
        </w:rPr>
        <w:t>对于应届考生，学院将向</w:t>
      </w:r>
      <w:r w:rsidR="00292439" w:rsidRPr="002B76C9">
        <w:rPr>
          <w:rFonts w:asciiTheme="minorEastAsia" w:hAnsiTheme="minorEastAsia" w:cs="Times Roman" w:hint="eastAsia"/>
          <w:kern w:val="0"/>
          <w:sz w:val="28"/>
          <w:szCs w:val="32"/>
        </w:rPr>
        <w:t>考生</w:t>
      </w:r>
      <w:r w:rsidR="00784758" w:rsidRPr="002B76C9">
        <w:rPr>
          <w:rFonts w:asciiTheme="minorEastAsia" w:hAnsiTheme="minorEastAsia" w:cs="Times Roman" w:hint="eastAsia"/>
          <w:kern w:val="0"/>
          <w:sz w:val="28"/>
          <w:szCs w:val="32"/>
        </w:rPr>
        <w:t>的</w:t>
      </w:r>
      <w:r w:rsidR="00591F83" w:rsidRPr="002B76C9">
        <w:rPr>
          <w:rFonts w:asciiTheme="minorEastAsia" w:hAnsiTheme="minorEastAsia" w:cs="Times Roman" w:hint="eastAsia"/>
          <w:kern w:val="0"/>
          <w:sz w:val="28"/>
          <w:szCs w:val="32"/>
        </w:rPr>
        <w:t>硕士</w:t>
      </w:r>
      <w:r w:rsidR="00A45345" w:rsidRPr="002B76C9">
        <w:rPr>
          <w:rFonts w:asciiTheme="minorEastAsia" w:hAnsiTheme="minorEastAsia" w:cs="Times Roman" w:hint="eastAsia"/>
          <w:kern w:val="0"/>
          <w:sz w:val="28"/>
          <w:szCs w:val="32"/>
        </w:rPr>
        <w:t>所在</w:t>
      </w:r>
      <w:r w:rsidR="00D63121" w:rsidRPr="002B76C9">
        <w:rPr>
          <w:rFonts w:asciiTheme="minorEastAsia" w:hAnsiTheme="minorEastAsia" w:cs="Times Roman" w:hint="eastAsia"/>
          <w:kern w:val="0"/>
          <w:sz w:val="28"/>
          <w:szCs w:val="32"/>
        </w:rPr>
        <w:t>单位</w:t>
      </w:r>
      <w:r w:rsidR="00591F83" w:rsidRPr="002B76C9">
        <w:rPr>
          <w:rFonts w:asciiTheme="minorEastAsia" w:hAnsiTheme="minorEastAsia" w:cs="Times Roman" w:hint="eastAsia"/>
          <w:kern w:val="0"/>
          <w:sz w:val="28"/>
          <w:szCs w:val="32"/>
        </w:rPr>
        <w:t>反映其不诚信行为；</w:t>
      </w:r>
    </w:p>
    <w:p w14:paraId="5A7F575F" w14:textId="77777777" w:rsidR="006A4F88" w:rsidRPr="002B76C9" w:rsidRDefault="006A4F88" w:rsidP="001329CE">
      <w:pPr>
        <w:widowControl/>
        <w:autoSpaceDE w:val="0"/>
        <w:autoSpaceDN w:val="0"/>
        <w:adjustRightInd w:val="0"/>
        <w:snapToGrid w:val="0"/>
        <w:spacing w:line="360" w:lineRule="auto"/>
        <w:ind w:firstLineChars="200" w:firstLine="560"/>
        <w:rPr>
          <w:rFonts w:asciiTheme="minorEastAsia" w:hAnsiTheme="minorEastAsia" w:cs="Times Roman"/>
          <w:kern w:val="0"/>
          <w:sz w:val="28"/>
          <w:szCs w:val="32"/>
        </w:rPr>
      </w:pP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2、对于往届考生，学院将向考生的个人档案管理单位反映其不诚信行为</w:t>
      </w:r>
      <w:r w:rsidR="005906CC" w:rsidRPr="002B76C9">
        <w:rPr>
          <w:rFonts w:asciiTheme="minorEastAsia" w:hAnsiTheme="minorEastAsia" w:cs="Times Roman" w:hint="eastAsia"/>
          <w:kern w:val="0"/>
          <w:sz w:val="28"/>
          <w:szCs w:val="32"/>
        </w:rPr>
        <w:t>；</w:t>
      </w:r>
    </w:p>
    <w:p w14:paraId="6247C521" w14:textId="77777777" w:rsidR="00FB2608" w:rsidRPr="002B76C9" w:rsidRDefault="00DF2E3C" w:rsidP="001329CE">
      <w:pPr>
        <w:widowControl/>
        <w:autoSpaceDE w:val="0"/>
        <w:autoSpaceDN w:val="0"/>
        <w:adjustRightInd w:val="0"/>
        <w:snapToGrid w:val="0"/>
        <w:spacing w:line="360" w:lineRule="auto"/>
        <w:ind w:firstLineChars="200" w:firstLine="560"/>
        <w:rPr>
          <w:rFonts w:asciiTheme="minorEastAsia" w:hAnsiTheme="minorEastAsia" w:cs="Times Roman"/>
          <w:kern w:val="0"/>
          <w:sz w:val="28"/>
          <w:szCs w:val="32"/>
        </w:rPr>
      </w:pPr>
      <w:r w:rsidRPr="002B76C9">
        <w:rPr>
          <w:rFonts w:asciiTheme="minorEastAsia" w:hAnsiTheme="minorEastAsia" w:cs="Times Roman"/>
          <w:kern w:val="0"/>
          <w:sz w:val="28"/>
          <w:szCs w:val="32"/>
        </w:rPr>
        <w:t>3</w:t>
      </w:r>
      <w:r w:rsidR="00FB2608" w:rsidRPr="002B76C9">
        <w:rPr>
          <w:rFonts w:asciiTheme="minorEastAsia" w:hAnsiTheme="minorEastAsia" w:cs="Times Roman" w:hint="eastAsia"/>
          <w:kern w:val="0"/>
          <w:sz w:val="28"/>
          <w:szCs w:val="32"/>
        </w:rPr>
        <w:t>、</w:t>
      </w:r>
      <w:r w:rsidR="00720F37" w:rsidRPr="002B76C9">
        <w:rPr>
          <w:rFonts w:asciiTheme="minorEastAsia" w:hAnsiTheme="minorEastAsia" w:cs="Times Roman" w:hint="eastAsia"/>
          <w:kern w:val="0"/>
          <w:sz w:val="28"/>
          <w:szCs w:val="32"/>
        </w:rPr>
        <w:t>如本年度</w:t>
      </w:r>
      <w:r w:rsidR="00C5121B" w:rsidRPr="002B76C9">
        <w:rPr>
          <w:rFonts w:asciiTheme="minorEastAsia" w:hAnsiTheme="minorEastAsia" w:cs="Times Roman" w:hint="eastAsia"/>
          <w:kern w:val="0"/>
          <w:sz w:val="28"/>
          <w:szCs w:val="32"/>
        </w:rPr>
        <w:t>考生</w:t>
      </w:r>
      <w:r w:rsidR="00720F37" w:rsidRPr="002B76C9">
        <w:rPr>
          <w:rFonts w:asciiTheme="minorEastAsia" w:hAnsiTheme="minorEastAsia" w:cs="Times Roman" w:hint="eastAsia"/>
          <w:kern w:val="0"/>
          <w:sz w:val="28"/>
          <w:szCs w:val="32"/>
        </w:rPr>
        <w:t>未被其他</w:t>
      </w:r>
      <w:r w:rsidR="00274F6A" w:rsidRPr="002B76C9">
        <w:rPr>
          <w:rFonts w:asciiTheme="minorEastAsia" w:hAnsiTheme="minorEastAsia" w:cs="Times Roman" w:hint="eastAsia"/>
          <w:kern w:val="0"/>
          <w:sz w:val="28"/>
          <w:szCs w:val="32"/>
        </w:rPr>
        <w:t>单位</w:t>
      </w:r>
      <w:r w:rsidR="00720F37" w:rsidRPr="002B76C9">
        <w:rPr>
          <w:rFonts w:asciiTheme="minorEastAsia" w:hAnsiTheme="minorEastAsia" w:cs="Times Roman" w:hint="eastAsia"/>
          <w:kern w:val="0"/>
          <w:sz w:val="28"/>
          <w:szCs w:val="32"/>
        </w:rPr>
        <w:t>拟录取，</w:t>
      </w:r>
      <w:r w:rsidR="00BB505D" w:rsidRPr="002B76C9">
        <w:rPr>
          <w:rFonts w:asciiTheme="minorEastAsia" w:hAnsiTheme="minorEastAsia" w:cs="Times Roman" w:hint="eastAsia"/>
          <w:kern w:val="0"/>
          <w:sz w:val="28"/>
          <w:szCs w:val="32"/>
        </w:rPr>
        <w:t>今后</w:t>
      </w:r>
      <w:r w:rsidR="00BA440C" w:rsidRPr="002B76C9">
        <w:rPr>
          <w:rFonts w:asciiTheme="minorEastAsia" w:hAnsiTheme="minorEastAsia" w:cs="Times Roman" w:hint="eastAsia"/>
          <w:kern w:val="0"/>
          <w:sz w:val="28"/>
          <w:szCs w:val="32"/>
        </w:rPr>
        <w:t>将不再</w:t>
      </w:r>
      <w:r w:rsidR="003E38B6" w:rsidRPr="002B76C9">
        <w:rPr>
          <w:rFonts w:asciiTheme="minorEastAsia" w:hAnsiTheme="minorEastAsia" w:cs="Times Roman" w:hint="eastAsia"/>
          <w:kern w:val="0"/>
          <w:sz w:val="28"/>
          <w:szCs w:val="32"/>
        </w:rPr>
        <w:t>受理其</w:t>
      </w:r>
      <w:r w:rsidR="00BA440C" w:rsidRPr="002B76C9">
        <w:rPr>
          <w:rFonts w:asciiTheme="minorEastAsia" w:hAnsiTheme="minorEastAsia" w:cs="Times Roman" w:hint="eastAsia"/>
          <w:kern w:val="0"/>
          <w:sz w:val="28"/>
          <w:szCs w:val="32"/>
        </w:rPr>
        <w:t>报考我院博士研究生</w:t>
      </w:r>
      <w:r w:rsidR="00E5098D" w:rsidRPr="002B76C9">
        <w:rPr>
          <w:rFonts w:asciiTheme="minorEastAsia" w:hAnsiTheme="minorEastAsia" w:cs="Times Roman" w:hint="eastAsia"/>
          <w:kern w:val="0"/>
          <w:sz w:val="28"/>
          <w:szCs w:val="32"/>
        </w:rPr>
        <w:t>的申请</w:t>
      </w:r>
      <w:r w:rsidR="00FB2608" w:rsidRPr="002B76C9">
        <w:rPr>
          <w:rFonts w:asciiTheme="minorEastAsia" w:hAnsiTheme="minorEastAsia" w:cs="Times Roman" w:hint="eastAsia"/>
          <w:kern w:val="0"/>
          <w:sz w:val="28"/>
          <w:szCs w:val="32"/>
        </w:rPr>
        <w:t>。</w:t>
      </w:r>
    </w:p>
    <w:p w14:paraId="76627939" w14:textId="77777777" w:rsidR="004C3890" w:rsidRPr="002B76C9" w:rsidRDefault="004C3890" w:rsidP="004C3890">
      <w:pPr>
        <w:widowControl/>
        <w:autoSpaceDE w:val="0"/>
        <w:autoSpaceDN w:val="0"/>
        <w:adjustRightInd w:val="0"/>
        <w:snapToGrid w:val="0"/>
        <w:spacing w:line="360" w:lineRule="auto"/>
        <w:ind w:firstLineChars="200" w:firstLine="560"/>
        <w:jc w:val="left"/>
        <w:rPr>
          <w:rFonts w:asciiTheme="minorEastAsia" w:hAnsiTheme="minorEastAsia" w:cs="Times Roman"/>
          <w:kern w:val="0"/>
          <w:sz w:val="28"/>
          <w:szCs w:val="32"/>
        </w:rPr>
      </w:pPr>
    </w:p>
    <w:p w14:paraId="3AD171AC" w14:textId="77777777" w:rsidR="00FB2608" w:rsidRPr="002B76C9" w:rsidRDefault="00FB2608" w:rsidP="004C3890">
      <w:pPr>
        <w:widowControl/>
        <w:autoSpaceDE w:val="0"/>
        <w:autoSpaceDN w:val="0"/>
        <w:adjustRightInd w:val="0"/>
        <w:snapToGrid w:val="0"/>
        <w:spacing w:line="360" w:lineRule="auto"/>
        <w:jc w:val="center"/>
        <w:rPr>
          <w:rFonts w:asciiTheme="minorEastAsia" w:hAnsiTheme="minorEastAsia" w:cs="Times Roman"/>
          <w:kern w:val="0"/>
          <w:sz w:val="32"/>
          <w:szCs w:val="36"/>
        </w:rPr>
      </w:pP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</w:rPr>
        <w:t xml:space="preserve">               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承 诺 人：</w:t>
      </w:r>
    </w:p>
    <w:p w14:paraId="1002B7F7" w14:textId="77777777" w:rsidR="00C85DD3" w:rsidRPr="002B76C9" w:rsidRDefault="00FB2608" w:rsidP="004C3890">
      <w:pPr>
        <w:widowControl/>
        <w:autoSpaceDE w:val="0"/>
        <w:autoSpaceDN w:val="0"/>
        <w:adjustRightInd w:val="0"/>
        <w:snapToGrid w:val="0"/>
        <w:spacing w:line="360" w:lineRule="auto"/>
        <w:jc w:val="center"/>
        <w:rPr>
          <w:rFonts w:asciiTheme="minorEastAsia" w:hAnsiTheme="minorEastAsia" w:cs="Times Roman"/>
          <w:kern w:val="0"/>
          <w:sz w:val="32"/>
          <w:szCs w:val="36"/>
        </w:rPr>
      </w:pPr>
      <w:r w:rsidRPr="002B76C9">
        <w:rPr>
          <w:rFonts w:asciiTheme="minorEastAsia" w:hAnsiTheme="minorEastAsia" w:cs="Times Roman" w:hint="eastAsia"/>
          <w:kern w:val="0"/>
          <w:sz w:val="32"/>
          <w:szCs w:val="36"/>
        </w:rPr>
        <w:t xml:space="preserve"> </w:t>
      </w:r>
      <w:r w:rsidRPr="002B76C9">
        <w:rPr>
          <w:rFonts w:asciiTheme="minorEastAsia" w:hAnsiTheme="minorEastAsia" w:cs="Times Roman"/>
          <w:kern w:val="0"/>
          <w:sz w:val="32"/>
          <w:szCs w:val="36"/>
        </w:rPr>
        <w:t xml:space="preserve">             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承诺时间：</w:t>
      </w:r>
    </w:p>
    <w:sectPr w:rsidR="00C85DD3" w:rsidRPr="002B76C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F7ECC" w14:textId="77777777" w:rsidR="003401FC" w:rsidRDefault="003401FC" w:rsidP="004A7445">
      <w:r>
        <w:separator/>
      </w:r>
    </w:p>
  </w:endnote>
  <w:endnote w:type="continuationSeparator" w:id="0">
    <w:p w14:paraId="2F41336F" w14:textId="77777777" w:rsidR="003401FC" w:rsidRDefault="003401FC" w:rsidP="004A74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Roman">
    <w:altName w:val="Segoe Print"/>
    <w:charset w:val="00"/>
    <w:family w:val="auto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23A4F" w14:textId="77777777" w:rsidR="003401FC" w:rsidRDefault="003401FC" w:rsidP="004A7445">
      <w:r>
        <w:separator/>
      </w:r>
    </w:p>
  </w:footnote>
  <w:footnote w:type="continuationSeparator" w:id="0">
    <w:p w14:paraId="2D6E7336" w14:textId="77777777" w:rsidR="003401FC" w:rsidRDefault="003401FC" w:rsidP="004A744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tTQzNjQzszQAcpV0lIJTi4sz8/NACgxrAV+J6PIsAAAA"/>
    <w:docVar w:name="commondata" w:val="eyJoZGlkIjoiY2U0Y2RmZDY5ODQwMDBlODZkMmUxN2M2N2E3OGVhOWYifQ=="/>
  </w:docVars>
  <w:rsids>
    <w:rsidRoot w:val="00E62601"/>
    <w:rsid w:val="00005A55"/>
    <w:rsid w:val="000147E4"/>
    <w:rsid w:val="0002002A"/>
    <w:rsid w:val="00030863"/>
    <w:rsid w:val="00056116"/>
    <w:rsid w:val="00057048"/>
    <w:rsid w:val="000709CB"/>
    <w:rsid w:val="0009058A"/>
    <w:rsid w:val="0012031C"/>
    <w:rsid w:val="001329CE"/>
    <w:rsid w:val="00140DE9"/>
    <w:rsid w:val="00151641"/>
    <w:rsid w:val="001C368B"/>
    <w:rsid w:val="001D002D"/>
    <w:rsid w:val="001E6898"/>
    <w:rsid w:val="001F03BD"/>
    <w:rsid w:val="001F42D6"/>
    <w:rsid w:val="001F505E"/>
    <w:rsid w:val="001F5449"/>
    <w:rsid w:val="00246B23"/>
    <w:rsid w:val="00265E71"/>
    <w:rsid w:val="0027321B"/>
    <w:rsid w:val="00274F6A"/>
    <w:rsid w:val="002758F2"/>
    <w:rsid w:val="00275BFD"/>
    <w:rsid w:val="00276030"/>
    <w:rsid w:val="0028672D"/>
    <w:rsid w:val="00292439"/>
    <w:rsid w:val="002925C8"/>
    <w:rsid w:val="00293B4E"/>
    <w:rsid w:val="002B5DA2"/>
    <w:rsid w:val="002B76C9"/>
    <w:rsid w:val="002E310C"/>
    <w:rsid w:val="002E770E"/>
    <w:rsid w:val="002E7FAA"/>
    <w:rsid w:val="002F6E06"/>
    <w:rsid w:val="0031003E"/>
    <w:rsid w:val="00310AD3"/>
    <w:rsid w:val="00327C3B"/>
    <w:rsid w:val="00330B97"/>
    <w:rsid w:val="003401FC"/>
    <w:rsid w:val="00344751"/>
    <w:rsid w:val="00370D12"/>
    <w:rsid w:val="00387DDE"/>
    <w:rsid w:val="003C6BBB"/>
    <w:rsid w:val="003E38B6"/>
    <w:rsid w:val="003F756E"/>
    <w:rsid w:val="00414DF5"/>
    <w:rsid w:val="00416D3C"/>
    <w:rsid w:val="00487939"/>
    <w:rsid w:val="004A7445"/>
    <w:rsid w:val="004C3890"/>
    <w:rsid w:val="004D2C98"/>
    <w:rsid w:val="004E2CC2"/>
    <w:rsid w:val="0054411D"/>
    <w:rsid w:val="005541B6"/>
    <w:rsid w:val="00554956"/>
    <w:rsid w:val="005906CC"/>
    <w:rsid w:val="00591F83"/>
    <w:rsid w:val="00593D0B"/>
    <w:rsid w:val="005C313B"/>
    <w:rsid w:val="005F27D0"/>
    <w:rsid w:val="006325FB"/>
    <w:rsid w:val="00641CF9"/>
    <w:rsid w:val="00681AA5"/>
    <w:rsid w:val="006A4F88"/>
    <w:rsid w:val="006D38CB"/>
    <w:rsid w:val="00720F37"/>
    <w:rsid w:val="00740E33"/>
    <w:rsid w:val="0076510F"/>
    <w:rsid w:val="00784758"/>
    <w:rsid w:val="00791CE8"/>
    <w:rsid w:val="007B0737"/>
    <w:rsid w:val="007C2D17"/>
    <w:rsid w:val="007C40A1"/>
    <w:rsid w:val="007D1471"/>
    <w:rsid w:val="007F337A"/>
    <w:rsid w:val="007F5702"/>
    <w:rsid w:val="008049B3"/>
    <w:rsid w:val="008174CD"/>
    <w:rsid w:val="008225B2"/>
    <w:rsid w:val="00844112"/>
    <w:rsid w:val="00846142"/>
    <w:rsid w:val="008753C5"/>
    <w:rsid w:val="00891CA1"/>
    <w:rsid w:val="008B024A"/>
    <w:rsid w:val="008B77EB"/>
    <w:rsid w:val="00914F67"/>
    <w:rsid w:val="0092396A"/>
    <w:rsid w:val="00925116"/>
    <w:rsid w:val="00931BCE"/>
    <w:rsid w:val="00941CB4"/>
    <w:rsid w:val="00951145"/>
    <w:rsid w:val="00967894"/>
    <w:rsid w:val="00991C31"/>
    <w:rsid w:val="009A0B22"/>
    <w:rsid w:val="009A245A"/>
    <w:rsid w:val="009F02CA"/>
    <w:rsid w:val="00A1197A"/>
    <w:rsid w:val="00A1387E"/>
    <w:rsid w:val="00A45345"/>
    <w:rsid w:val="00A558BC"/>
    <w:rsid w:val="00A80E90"/>
    <w:rsid w:val="00A81466"/>
    <w:rsid w:val="00AA6129"/>
    <w:rsid w:val="00AC7495"/>
    <w:rsid w:val="00AF2713"/>
    <w:rsid w:val="00B07E87"/>
    <w:rsid w:val="00B254FD"/>
    <w:rsid w:val="00B2564C"/>
    <w:rsid w:val="00B4015E"/>
    <w:rsid w:val="00B51674"/>
    <w:rsid w:val="00B67235"/>
    <w:rsid w:val="00B9799E"/>
    <w:rsid w:val="00BA440C"/>
    <w:rsid w:val="00BB505D"/>
    <w:rsid w:val="00BE2061"/>
    <w:rsid w:val="00C0000F"/>
    <w:rsid w:val="00C0328D"/>
    <w:rsid w:val="00C327E7"/>
    <w:rsid w:val="00C32945"/>
    <w:rsid w:val="00C5121B"/>
    <w:rsid w:val="00C63755"/>
    <w:rsid w:val="00C85DD3"/>
    <w:rsid w:val="00CD2F89"/>
    <w:rsid w:val="00CF7171"/>
    <w:rsid w:val="00D03D36"/>
    <w:rsid w:val="00D36484"/>
    <w:rsid w:val="00D6069B"/>
    <w:rsid w:val="00D63121"/>
    <w:rsid w:val="00D808EB"/>
    <w:rsid w:val="00D92327"/>
    <w:rsid w:val="00DA3456"/>
    <w:rsid w:val="00DC40BF"/>
    <w:rsid w:val="00DD16F3"/>
    <w:rsid w:val="00DF2E3C"/>
    <w:rsid w:val="00E0498A"/>
    <w:rsid w:val="00E5098D"/>
    <w:rsid w:val="00E60B88"/>
    <w:rsid w:val="00E61625"/>
    <w:rsid w:val="00E62601"/>
    <w:rsid w:val="00ED0411"/>
    <w:rsid w:val="00EE78A0"/>
    <w:rsid w:val="00F1775E"/>
    <w:rsid w:val="00F20217"/>
    <w:rsid w:val="00F213E6"/>
    <w:rsid w:val="00F22D7F"/>
    <w:rsid w:val="00FA00C8"/>
    <w:rsid w:val="00FB2608"/>
    <w:rsid w:val="38383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6A1CE53"/>
  <w14:defaultImageDpi w14:val="300"/>
  <w15:docId w15:val="{A251ED69-3883-4463-B5A8-AC4F3C49C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A744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A7445"/>
    <w:rPr>
      <w:kern w:val="2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A744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A7445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358</Words>
  <Characters>367</Characters>
  <Application>Microsoft Office Word</Application>
  <DocSecurity>0</DocSecurity>
  <Lines>28</Lines>
  <Paragraphs>26</Paragraphs>
  <ScaleCrop>false</ScaleCrop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 ro</dc:creator>
  <cp:lastModifiedBy>Lenovo</cp:lastModifiedBy>
  <cp:revision>251</cp:revision>
  <dcterms:created xsi:type="dcterms:W3CDTF">2023-11-09T10:19:00Z</dcterms:created>
  <dcterms:modified xsi:type="dcterms:W3CDTF">2025-11-10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ACB6771FA3414E8189CCB11BF63935ED_12</vt:lpwstr>
  </property>
</Properties>
</file>